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CF37A" w14:textId="69D1152B" w:rsidR="004629CC" w:rsidRPr="00C04A41" w:rsidRDefault="004629CC" w:rsidP="00495D1E">
      <w:pPr>
        <w:spacing w:after="0"/>
        <w:jc w:val="center"/>
        <w:rPr>
          <w:b/>
          <w:bCs/>
          <w:sz w:val="32"/>
          <w:szCs w:val="32"/>
        </w:rPr>
      </w:pPr>
      <w:r w:rsidRPr="00C04A41">
        <w:rPr>
          <w:b/>
          <w:bCs/>
          <w:sz w:val="32"/>
          <w:szCs w:val="32"/>
        </w:rPr>
        <w:t xml:space="preserve">MSTIM </w:t>
      </w:r>
      <w:r w:rsidR="0005703C" w:rsidRPr="00C04A41">
        <w:rPr>
          <w:b/>
          <w:bCs/>
          <w:sz w:val="32"/>
          <w:szCs w:val="32"/>
        </w:rPr>
        <w:t xml:space="preserve">6342 </w:t>
      </w:r>
      <w:r w:rsidRPr="00C04A41">
        <w:rPr>
          <w:b/>
          <w:bCs/>
          <w:sz w:val="32"/>
          <w:szCs w:val="32"/>
        </w:rPr>
        <w:t>SPF2</w:t>
      </w:r>
    </w:p>
    <w:p w14:paraId="5F68079A" w14:textId="7C31FE80" w:rsidR="0005703C" w:rsidRPr="00C04A41" w:rsidRDefault="004629CC" w:rsidP="00495D1E">
      <w:pPr>
        <w:spacing w:after="0"/>
        <w:jc w:val="center"/>
        <w:rPr>
          <w:b/>
          <w:bCs/>
          <w:sz w:val="32"/>
          <w:szCs w:val="32"/>
        </w:rPr>
      </w:pPr>
      <w:r w:rsidRPr="00C04A41">
        <w:rPr>
          <w:b/>
          <w:bCs/>
          <w:sz w:val="32"/>
          <w:szCs w:val="32"/>
        </w:rPr>
        <w:t>(</w:t>
      </w:r>
      <w:r w:rsidR="0005703C" w:rsidRPr="00C04A41">
        <w:rPr>
          <w:b/>
          <w:bCs/>
          <w:sz w:val="32"/>
          <w:szCs w:val="32"/>
        </w:rPr>
        <w:t>D</w:t>
      </w:r>
      <w:r w:rsidRPr="00C04A41">
        <w:rPr>
          <w:b/>
          <w:bCs/>
          <w:sz w:val="32"/>
          <w:szCs w:val="32"/>
        </w:rPr>
        <w:t>atabase Management for Business Analysis)</w:t>
      </w:r>
    </w:p>
    <w:p w14:paraId="3AE67FB0" w14:textId="06426BCB" w:rsidR="004629CC" w:rsidRDefault="00A736AC" w:rsidP="00495D1E">
      <w:pPr>
        <w:spacing w:after="0"/>
        <w:jc w:val="center"/>
        <w:rPr>
          <w:b/>
          <w:bCs/>
          <w:sz w:val="32"/>
          <w:szCs w:val="32"/>
        </w:rPr>
      </w:pPr>
      <w:r>
        <w:rPr>
          <w:b/>
          <w:bCs/>
          <w:sz w:val="32"/>
          <w:szCs w:val="32"/>
        </w:rPr>
        <w:t>Final Project</w:t>
      </w:r>
    </w:p>
    <w:p w14:paraId="670033F2" w14:textId="4EC59BE3" w:rsidR="00511188" w:rsidRDefault="00511188" w:rsidP="004629CC">
      <w:pPr>
        <w:jc w:val="center"/>
        <w:rPr>
          <w:b/>
          <w:bCs/>
          <w:color w:val="FF0000"/>
          <w:sz w:val="28"/>
          <w:szCs w:val="28"/>
        </w:rPr>
      </w:pPr>
      <w:r w:rsidRPr="00511188">
        <w:rPr>
          <w:b/>
          <w:bCs/>
          <w:color w:val="FF0000"/>
          <w:sz w:val="28"/>
          <w:szCs w:val="28"/>
        </w:rPr>
        <w:t xml:space="preserve">Assignment Due Date: </w:t>
      </w:r>
      <w:r w:rsidR="00A736AC">
        <w:rPr>
          <w:b/>
          <w:bCs/>
          <w:color w:val="FF0000"/>
          <w:sz w:val="28"/>
          <w:szCs w:val="28"/>
        </w:rPr>
        <w:t>May 6</w:t>
      </w:r>
      <w:r w:rsidRPr="00511188">
        <w:rPr>
          <w:b/>
          <w:bCs/>
          <w:color w:val="FF0000"/>
          <w:sz w:val="28"/>
          <w:szCs w:val="28"/>
        </w:rPr>
        <w:t xml:space="preserve"> 2022</w:t>
      </w:r>
      <w:r w:rsidR="00A736AC">
        <w:rPr>
          <w:b/>
          <w:bCs/>
          <w:color w:val="FF0000"/>
          <w:sz w:val="28"/>
          <w:szCs w:val="28"/>
        </w:rPr>
        <w:t>,</w:t>
      </w:r>
      <w:r w:rsidRPr="00511188">
        <w:rPr>
          <w:b/>
          <w:bCs/>
          <w:color w:val="FF0000"/>
          <w:sz w:val="28"/>
          <w:szCs w:val="28"/>
        </w:rPr>
        <w:t xml:space="preserve"> 11:59</w:t>
      </w:r>
      <w:r w:rsidR="00A736AC">
        <w:rPr>
          <w:b/>
          <w:bCs/>
          <w:color w:val="FF0000"/>
          <w:sz w:val="28"/>
          <w:szCs w:val="28"/>
        </w:rPr>
        <w:t xml:space="preserve"> </w:t>
      </w:r>
      <w:r w:rsidRPr="00511188">
        <w:rPr>
          <w:b/>
          <w:bCs/>
          <w:color w:val="FF0000"/>
          <w:sz w:val="28"/>
          <w:szCs w:val="28"/>
        </w:rPr>
        <w:t>PM CST</w:t>
      </w:r>
    </w:p>
    <w:p w14:paraId="2F5EC10C" w14:textId="60D5766C" w:rsidR="00A736AC" w:rsidRPr="00590424" w:rsidRDefault="00590424" w:rsidP="00590424">
      <w:pPr>
        <w:jc w:val="center"/>
        <w:rPr>
          <w:b/>
          <w:bCs/>
          <w:sz w:val="28"/>
          <w:szCs w:val="28"/>
        </w:rPr>
      </w:pPr>
      <w:r>
        <w:rPr>
          <w:b/>
          <w:bCs/>
          <w:color w:val="FF0000"/>
          <w:sz w:val="28"/>
          <w:szCs w:val="28"/>
        </w:rPr>
        <w:t xml:space="preserve">Total </w:t>
      </w:r>
      <w:r w:rsidR="006B30DB">
        <w:rPr>
          <w:b/>
          <w:bCs/>
          <w:color w:val="FF0000"/>
          <w:sz w:val="28"/>
          <w:szCs w:val="28"/>
        </w:rPr>
        <w:t>2</w:t>
      </w:r>
      <w:r>
        <w:rPr>
          <w:b/>
          <w:bCs/>
          <w:color w:val="FF0000"/>
          <w:sz w:val="28"/>
          <w:szCs w:val="28"/>
        </w:rPr>
        <w:t>00 Points</w:t>
      </w:r>
      <w:bookmarkStart w:id="0" w:name="_Hlk99468454"/>
    </w:p>
    <w:bookmarkEnd w:id="0"/>
    <w:p w14:paraId="781C3250" w14:textId="54C3412D" w:rsidR="00A736AC" w:rsidRDefault="00A736AC" w:rsidP="00A736AC">
      <w:pPr>
        <w:spacing w:after="0"/>
      </w:pPr>
      <w:r>
        <w:t xml:space="preserve">ABC Distributors Inc. is a North American Company planning to Modernize </w:t>
      </w:r>
      <w:r w:rsidR="00386A68">
        <w:t>its</w:t>
      </w:r>
      <w:r>
        <w:t xml:space="preserve"> sales and distribution. They are planning to introduce </w:t>
      </w:r>
      <w:r w:rsidR="00386A68">
        <w:t xml:space="preserve">an </w:t>
      </w:r>
      <w:r>
        <w:t>eCommerce platform in 2022. Th</w:t>
      </w:r>
      <w:r w:rsidR="00386A68">
        <w:t>ree teams implement this project</w:t>
      </w:r>
      <w:r>
        <w:t xml:space="preserve"> - </w:t>
      </w:r>
      <w:r w:rsidR="00386A68">
        <w:t xml:space="preserve">the </w:t>
      </w:r>
      <w:r>
        <w:t>user experience team, middleware/</w:t>
      </w:r>
      <w:r w:rsidR="00386A68">
        <w:t>API</w:t>
      </w:r>
      <w:r>
        <w:t xml:space="preserve"> development team</w:t>
      </w:r>
      <w:r w:rsidR="00386A68">
        <w:t>,</w:t>
      </w:r>
      <w:r>
        <w:t xml:space="preserve"> and database management team. </w:t>
      </w:r>
    </w:p>
    <w:p w14:paraId="6CC33234" w14:textId="77777777" w:rsidR="00A736AC" w:rsidRDefault="00A736AC" w:rsidP="00A736AC">
      <w:pPr>
        <w:spacing w:after="0"/>
      </w:pPr>
    </w:p>
    <w:p w14:paraId="1769DA92" w14:textId="0C806A73" w:rsidR="00A736AC" w:rsidRDefault="00A736AC" w:rsidP="00590424">
      <w:pPr>
        <w:pStyle w:val="ListParagraph"/>
        <w:numPr>
          <w:ilvl w:val="0"/>
          <w:numId w:val="11"/>
        </w:numPr>
        <w:spacing w:after="0"/>
      </w:pPr>
      <w:r>
        <w:t>The User experience team</w:t>
      </w:r>
      <w:r w:rsidR="00386A68">
        <w:t xml:space="preserve"> will be responsible for implementing the front-</w:t>
      </w:r>
      <w:r>
        <w:t xml:space="preserve">end React/JavaScript application. </w:t>
      </w:r>
    </w:p>
    <w:p w14:paraId="52F2D93F" w14:textId="77777777" w:rsidR="00A736AC" w:rsidRDefault="00A736AC" w:rsidP="00590424">
      <w:pPr>
        <w:pStyle w:val="ListParagraph"/>
        <w:numPr>
          <w:ilvl w:val="0"/>
          <w:numId w:val="11"/>
        </w:numPr>
        <w:spacing w:after="0"/>
      </w:pPr>
      <w:r>
        <w:t>The Middleware/API development team is responsible for integrating the external payment system and backend database.</w:t>
      </w:r>
    </w:p>
    <w:p w14:paraId="4985274B" w14:textId="1CF86B9B" w:rsidR="00A736AC" w:rsidRDefault="00A736AC" w:rsidP="00590424">
      <w:pPr>
        <w:pStyle w:val="ListParagraph"/>
        <w:numPr>
          <w:ilvl w:val="0"/>
          <w:numId w:val="11"/>
        </w:numPr>
        <w:spacing w:after="0"/>
      </w:pPr>
      <w:r>
        <w:t>The Database Management team will be responsible for designing the backend system.</w:t>
      </w:r>
    </w:p>
    <w:p w14:paraId="1441472F" w14:textId="77777777" w:rsidR="00A736AC" w:rsidRDefault="00A736AC" w:rsidP="00A736AC">
      <w:pPr>
        <w:spacing w:after="0"/>
      </w:pPr>
    </w:p>
    <w:p w14:paraId="27548EDF" w14:textId="336E725E" w:rsidR="00A736AC" w:rsidRDefault="00A736AC" w:rsidP="00A736AC">
      <w:pPr>
        <w:spacing w:after="0"/>
      </w:pPr>
      <w:r>
        <w:t>ABC Distributors Inc</w:t>
      </w:r>
      <w:r w:rsidR="00590424">
        <w:t xml:space="preserve"> </w:t>
      </w:r>
      <w:r w:rsidR="00386A68">
        <w:t xml:space="preserve">has </w:t>
      </w:r>
      <w:r>
        <w:t>already hired a program manager Tracy Smith and an application architect</w:t>
      </w:r>
      <w:r w:rsidR="00386A68">
        <w:t>,</w:t>
      </w:r>
      <w:r>
        <w:t xml:space="preserve"> Mr. Joe</w:t>
      </w:r>
      <w:r w:rsidR="00386A68">
        <w:t>,</w:t>
      </w:r>
      <w:r>
        <w:t xml:space="preserve"> for implementing this solution. </w:t>
      </w:r>
    </w:p>
    <w:p w14:paraId="71F9CEB6" w14:textId="77777777" w:rsidR="00A736AC" w:rsidRDefault="00A736AC" w:rsidP="00A736AC">
      <w:pPr>
        <w:spacing w:after="0"/>
      </w:pPr>
      <w:r>
        <w:t xml:space="preserve"> </w:t>
      </w:r>
    </w:p>
    <w:p w14:paraId="177C03D2" w14:textId="77777777" w:rsidR="00A736AC" w:rsidRDefault="00A736AC" w:rsidP="00A736AC">
      <w:pPr>
        <w:spacing w:after="0"/>
      </w:pPr>
      <w:r>
        <w:t>This entire project is managed by a project manager Tracy, who is responsible for the entire hiring and setting up the three teams.</w:t>
      </w:r>
    </w:p>
    <w:p w14:paraId="0BAB51C1" w14:textId="77777777" w:rsidR="00A736AC" w:rsidRDefault="00A736AC" w:rsidP="00A736AC">
      <w:pPr>
        <w:spacing w:after="0"/>
      </w:pPr>
    </w:p>
    <w:p w14:paraId="466C1102" w14:textId="77777777" w:rsidR="00A736AC" w:rsidRDefault="00A736AC" w:rsidP="00A736AC">
      <w:pPr>
        <w:spacing w:after="0"/>
      </w:pPr>
      <w:r>
        <w:t>Tracy decided to hire you as a Database Management Professional for implementing this backend system design and implementing the backend system.</w:t>
      </w:r>
    </w:p>
    <w:p w14:paraId="3AD566E6" w14:textId="77777777" w:rsidR="00A736AC" w:rsidRDefault="00A736AC" w:rsidP="00A736AC">
      <w:pPr>
        <w:spacing w:after="0"/>
      </w:pPr>
    </w:p>
    <w:p w14:paraId="27D951FC" w14:textId="2527522C" w:rsidR="00A736AC" w:rsidRDefault="00A736AC" w:rsidP="00A736AC">
      <w:pPr>
        <w:spacing w:after="0"/>
      </w:pPr>
      <w:r>
        <w:t>Tracy and Joe have conducted three weeks of workshops sessions with the entire ABC Distribution company's Business leaders, Managers and Subject Matter Experts (SME) and captured all the business requirements and now the development phase is about to start.</w:t>
      </w:r>
    </w:p>
    <w:p w14:paraId="572AEE83" w14:textId="77777777" w:rsidR="00A736AC" w:rsidRDefault="00A736AC" w:rsidP="00A736AC">
      <w:pPr>
        <w:spacing w:after="0"/>
      </w:pPr>
    </w:p>
    <w:p w14:paraId="250CF9BF" w14:textId="73E75F70" w:rsidR="00A736AC" w:rsidRDefault="00A736AC" w:rsidP="00A736AC">
      <w:pPr>
        <w:spacing w:after="0"/>
      </w:pPr>
      <w:r>
        <w:t>Tracy and Joe put together the necessary high</w:t>
      </w:r>
      <w:r w:rsidR="006831DC">
        <w:t>-</w:t>
      </w:r>
      <w:r>
        <w:t>level requirements for you to implement. They will be available for weekly meeting in next 3 weeks.</w:t>
      </w:r>
    </w:p>
    <w:p w14:paraId="7DD5EC46" w14:textId="77777777" w:rsidR="00A736AC" w:rsidRDefault="00A736AC" w:rsidP="00A736AC">
      <w:pPr>
        <w:spacing w:after="0"/>
      </w:pPr>
    </w:p>
    <w:p w14:paraId="12D63C1C" w14:textId="77777777" w:rsidR="00A736AC" w:rsidRDefault="00A736AC" w:rsidP="00A736AC">
      <w:pPr>
        <w:spacing w:after="0"/>
      </w:pPr>
      <w:r>
        <w:t>Following are the database implementation high level requirements:</w:t>
      </w:r>
    </w:p>
    <w:p w14:paraId="3FCCA942" w14:textId="77777777" w:rsidR="00A736AC" w:rsidRDefault="00A736AC" w:rsidP="00A736AC">
      <w:pPr>
        <w:spacing w:after="0"/>
      </w:pPr>
    </w:p>
    <w:p w14:paraId="29860D76" w14:textId="77777777" w:rsidR="00A736AC" w:rsidRDefault="00A736AC" w:rsidP="00A736AC">
      <w:pPr>
        <w:spacing w:after="0"/>
      </w:pPr>
      <w:r>
        <w:t>ABC Distributor want to manage all their Vendor, Product, Customer, Invoice, Customer Balance details in their new eCommerce Platform.</w:t>
      </w:r>
    </w:p>
    <w:p w14:paraId="16BF4275" w14:textId="77777777" w:rsidR="00A736AC" w:rsidRDefault="00A736AC" w:rsidP="00A736AC">
      <w:pPr>
        <w:spacing w:after="0"/>
      </w:pPr>
    </w:p>
    <w:p w14:paraId="42654D22" w14:textId="77777777" w:rsidR="00A736AC" w:rsidRDefault="00A736AC" w:rsidP="00A736AC">
      <w:pPr>
        <w:spacing w:after="0"/>
      </w:pPr>
      <w:r>
        <w:t>The system must be able to maintain the Product and Product category in this new platform.</w:t>
      </w:r>
    </w:p>
    <w:p w14:paraId="434CE7E5" w14:textId="77777777" w:rsidR="00A736AC" w:rsidRDefault="00A736AC" w:rsidP="00A736AC">
      <w:pPr>
        <w:spacing w:after="0"/>
      </w:pPr>
      <w:r>
        <w:t>Product can be sold via eCommerce website as well as in their store.</w:t>
      </w:r>
    </w:p>
    <w:p w14:paraId="78690E29" w14:textId="7FCAD2F2" w:rsidR="00A736AC" w:rsidRDefault="00A736AC" w:rsidP="00A736AC">
      <w:pPr>
        <w:spacing w:after="0"/>
      </w:pPr>
      <w:r>
        <w:t xml:space="preserve">Customer information including their </w:t>
      </w:r>
      <w:r w:rsidR="00590424">
        <w:t>a</w:t>
      </w:r>
      <w:r>
        <w:t>ddress and contact details such as phone, email, fax must be maintained in this new platform</w:t>
      </w:r>
      <w:r w:rsidR="00590424">
        <w:t>.</w:t>
      </w:r>
    </w:p>
    <w:p w14:paraId="71513028" w14:textId="759182F8" w:rsidR="00A736AC" w:rsidRDefault="00A736AC" w:rsidP="00A736AC">
      <w:pPr>
        <w:spacing w:after="0"/>
      </w:pPr>
      <w:r>
        <w:lastRenderedPageBreak/>
        <w:t xml:space="preserve">Vendor information including their </w:t>
      </w:r>
      <w:r w:rsidR="00590424">
        <w:t>a</w:t>
      </w:r>
      <w:r>
        <w:t>ddress and contact details such as phone, email, fax must be maintained in this new platform</w:t>
      </w:r>
      <w:r w:rsidR="00590424">
        <w:t>.</w:t>
      </w:r>
    </w:p>
    <w:p w14:paraId="6A5A51F0" w14:textId="2606491E" w:rsidR="00590424" w:rsidRDefault="00590424" w:rsidP="00A736AC">
      <w:pPr>
        <w:spacing w:after="0"/>
      </w:pPr>
    </w:p>
    <w:p w14:paraId="5A2FD113" w14:textId="708822F2" w:rsidR="00590424" w:rsidRDefault="00590424" w:rsidP="00A736AC">
      <w:pPr>
        <w:spacing w:after="0"/>
      </w:pPr>
      <w:r>
        <w:t>All product level purchase invoice and payment details must be maintained in the new platform.</w:t>
      </w:r>
    </w:p>
    <w:p w14:paraId="52B152B6" w14:textId="56CB7888" w:rsidR="00A736AC" w:rsidRDefault="00590424" w:rsidP="00A736AC">
      <w:pPr>
        <w:spacing w:after="0"/>
      </w:pPr>
      <w:r>
        <w:t xml:space="preserve">The system will be further used across USA, Canada and Mexico in the ABC distributor local store in each </w:t>
      </w:r>
      <w:proofErr w:type="gramStart"/>
      <w:r>
        <w:t>locations</w:t>
      </w:r>
      <w:proofErr w:type="gramEnd"/>
      <w:r>
        <w:t xml:space="preserve"> and appropriate </w:t>
      </w:r>
      <w:r w:rsidR="00732F88">
        <w:t>countries’</w:t>
      </w:r>
      <w:r>
        <w:t xml:space="preserve"> currencies must be used in each purchase and payments.</w:t>
      </w:r>
    </w:p>
    <w:p w14:paraId="6389FB24" w14:textId="3F74903D" w:rsidR="00590424" w:rsidRDefault="00590424" w:rsidP="00A736AC">
      <w:pPr>
        <w:spacing w:after="0"/>
      </w:pPr>
    </w:p>
    <w:p w14:paraId="0CAE59D1" w14:textId="7DC8DF61" w:rsidR="00590424" w:rsidRDefault="00590424" w:rsidP="00590424">
      <w:pPr>
        <w:pStyle w:val="ListParagraph"/>
        <w:numPr>
          <w:ilvl w:val="0"/>
          <w:numId w:val="12"/>
        </w:numPr>
        <w:spacing w:after="0"/>
      </w:pPr>
      <w:r>
        <w:t>Identify and design all the entities required for this implementation and create database object using DDL scripts and enf</w:t>
      </w:r>
      <w:r w:rsidR="00732F88">
        <w:t>or</w:t>
      </w:r>
      <w:r>
        <w:t>ce all constraints to maintain referential integrity.</w:t>
      </w:r>
    </w:p>
    <w:p w14:paraId="1631B5F0" w14:textId="5DEBAC7D" w:rsidR="00590424" w:rsidRDefault="00590424" w:rsidP="00590424">
      <w:pPr>
        <w:pStyle w:val="ListParagraph"/>
        <w:numPr>
          <w:ilvl w:val="0"/>
          <w:numId w:val="12"/>
        </w:numPr>
        <w:spacing w:after="0"/>
      </w:pPr>
      <w:r>
        <w:t xml:space="preserve">Create all </w:t>
      </w:r>
      <w:r w:rsidR="00732F88">
        <w:t>necessary</w:t>
      </w:r>
      <w:r>
        <w:t xml:space="preserve"> insert, update, delete and select SQL statement for this implementation. </w:t>
      </w:r>
    </w:p>
    <w:p w14:paraId="62613D06" w14:textId="77777777" w:rsidR="00590424" w:rsidRDefault="00590424" w:rsidP="00A736AC">
      <w:pPr>
        <w:spacing w:after="0"/>
      </w:pPr>
    </w:p>
    <w:p w14:paraId="45CB5B86" w14:textId="5AF39941" w:rsidR="00590424" w:rsidRDefault="00590424" w:rsidP="00A736AC">
      <w:pPr>
        <w:spacing w:after="0"/>
      </w:pPr>
      <w:r>
        <w:t xml:space="preserve">Following are the database tables identified as a baseline tables required for this implementation however, you can add additional tables as </w:t>
      </w:r>
      <w:r w:rsidR="00732F88">
        <w:t>necessary</w:t>
      </w:r>
      <w:r>
        <w:t xml:space="preserve"> and build the entire backend system.</w:t>
      </w:r>
    </w:p>
    <w:p w14:paraId="2CCAAFF8" w14:textId="77777777" w:rsidR="00590424" w:rsidRDefault="00590424" w:rsidP="00A736AC">
      <w:pPr>
        <w:spacing w:after="0"/>
      </w:pPr>
    </w:p>
    <w:p w14:paraId="3324B605" w14:textId="77777777" w:rsidR="00A736AC" w:rsidRPr="0087264A" w:rsidRDefault="00A736AC" w:rsidP="00A736AC">
      <w:pPr>
        <w:pStyle w:val="ListParagraph"/>
        <w:numPr>
          <w:ilvl w:val="0"/>
          <w:numId w:val="10"/>
        </w:numPr>
        <w:spacing w:after="0"/>
        <w:rPr>
          <w:highlight w:val="yellow"/>
        </w:rPr>
      </w:pPr>
      <w:r w:rsidRPr="0087264A">
        <w:rPr>
          <w:highlight w:val="yellow"/>
        </w:rPr>
        <w:t xml:space="preserve">Customer </w:t>
      </w:r>
    </w:p>
    <w:p w14:paraId="2267B470" w14:textId="77777777" w:rsidR="00A736AC" w:rsidRPr="0087264A" w:rsidRDefault="00A736AC" w:rsidP="00A736AC">
      <w:pPr>
        <w:pStyle w:val="ListParagraph"/>
        <w:numPr>
          <w:ilvl w:val="0"/>
          <w:numId w:val="10"/>
        </w:numPr>
        <w:spacing w:after="0"/>
        <w:rPr>
          <w:highlight w:val="yellow"/>
        </w:rPr>
      </w:pPr>
      <w:r w:rsidRPr="0087264A">
        <w:rPr>
          <w:highlight w:val="yellow"/>
        </w:rPr>
        <w:t xml:space="preserve">Address </w:t>
      </w:r>
    </w:p>
    <w:p w14:paraId="5DE769BA" w14:textId="55ED6B53" w:rsidR="00A736AC" w:rsidRDefault="00A736AC" w:rsidP="00A736AC">
      <w:pPr>
        <w:pStyle w:val="ListParagraph"/>
        <w:numPr>
          <w:ilvl w:val="0"/>
          <w:numId w:val="10"/>
        </w:numPr>
        <w:spacing w:after="0"/>
        <w:rPr>
          <w:highlight w:val="yellow"/>
        </w:rPr>
      </w:pPr>
      <w:r w:rsidRPr="00C701E5">
        <w:rPr>
          <w:highlight w:val="yellow"/>
        </w:rPr>
        <w:t>Vendor</w:t>
      </w:r>
    </w:p>
    <w:p w14:paraId="103B3523" w14:textId="04FCB943" w:rsidR="00C701E5" w:rsidRDefault="00C701E5" w:rsidP="00A736AC">
      <w:pPr>
        <w:pStyle w:val="ListParagraph"/>
        <w:numPr>
          <w:ilvl w:val="0"/>
          <w:numId w:val="10"/>
        </w:numPr>
        <w:spacing w:after="0"/>
        <w:rPr>
          <w:highlight w:val="yellow"/>
        </w:rPr>
      </w:pPr>
      <w:r>
        <w:rPr>
          <w:highlight w:val="yellow"/>
        </w:rPr>
        <w:t>Contact</w:t>
      </w:r>
    </w:p>
    <w:p w14:paraId="4EBD64FE" w14:textId="77777777" w:rsidR="009B35BE" w:rsidRPr="0087264A" w:rsidRDefault="009B35BE" w:rsidP="009B35BE">
      <w:pPr>
        <w:pStyle w:val="ListParagraph"/>
        <w:numPr>
          <w:ilvl w:val="0"/>
          <w:numId w:val="10"/>
        </w:numPr>
        <w:spacing w:after="0"/>
        <w:rPr>
          <w:highlight w:val="yellow"/>
        </w:rPr>
      </w:pPr>
      <w:r w:rsidRPr="0087264A">
        <w:rPr>
          <w:highlight w:val="yellow"/>
        </w:rPr>
        <w:t xml:space="preserve">Country </w:t>
      </w:r>
    </w:p>
    <w:p w14:paraId="52D83EDC" w14:textId="77777777" w:rsidR="009B35BE" w:rsidRPr="0087264A" w:rsidRDefault="009B35BE" w:rsidP="009B35BE">
      <w:pPr>
        <w:pStyle w:val="ListParagraph"/>
        <w:numPr>
          <w:ilvl w:val="0"/>
          <w:numId w:val="10"/>
        </w:numPr>
        <w:spacing w:after="0"/>
        <w:rPr>
          <w:highlight w:val="yellow"/>
        </w:rPr>
      </w:pPr>
      <w:r w:rsidRPr="0087264A">
        <w:rPr>
          <w:highlight w:val="yellow"/>
        </w:rPr>
        <w:t>State</w:t>
      </w:r>
    </w:p>
    <w:p w14:paraId="2ADBD66A" w14:textId="6EEDBDB6" w:rsidR="009B35BE" w:rsidRPr="009B35BE" w:rsidRDefault="009B35BE" w:rsidP="009B35BE">
      <w:pPr>
        <w:pStyle w:val="ListParagraph"/>
        <w:numPr>
          <w:ilvl w:val="0"/>
          <w:numId w:val="10"/>
        </w:numPr>
        <w:spacing w:after="0"/>
        <w:rPr>
          <w:highlight w:val="yellow"/>
        </w:rPr>
      </w:pPr>
      <w:r w:rsidRPr="0087264A">
        <w:rPr>
          <w:highlight w:val="yellow"/>
        </w:rPr>
        <w:t>City</w:t>
      </w:r>
    </w:p>
    <w:p w14:paraId="6E5BFAC1" w14:textId="38EB02EB" w:rsidR="00590CB4" w:rsidRPr="00590CB4" w:rsidRDefault="00590CB4" w:rsidP="00A736AC">
      <w:pPr>
        <w:pStyle w:val="ListParagraph"/>
        <w:numPr>
          <w:ilvl w:val="0"/>
          <w:numId w:val="10"/>
        </w:numPr>
        <w:spacing w:after="0"/>
        <w:rPr>
          <w:highlight w:val="yellow"/>
        </w:rPr>
      </w:pPr>
      <w:proofErr w:type="spellStart"/>
      <w:r w:rsidRPr="00590CB4">
        <w:rPr>
          <w:highlight w:val="yellow"/>
        </w:rPr>
        <w:t>vendor_product</w:t>
      </w:r>
      <w:proofErr w:type="spellEnd"/>
    </w:p>
    <w:p w14:paraId="11CFF258" w14:textId="2FD29CD1" w:rsidR="00A736AC" w:rsidRDefault="00A736AC" w:rsidP="00A736AC">
      <w:pPr>
        <w:pStyle w:val="ListParagraph"/>
        <w:numPr>
          <w:ilvl w:val="0"/>
          <w:numId w:val="10"/>
        </w:numPr>
        <w:spacing w:after="0"/>
        <w:rPr>
          <w:highlight w:val="yellow"/>
        </w:rPr>
      </w:pPr>
      <w:r w:rsidRPr="001F53C0">
        <w:rPr>
          <w:highlight w:val="yellow"/>
        </w:rPr>
        <w:t>Product</w:t>
      </w:r>
    </w:p>
    <w:p w14:paraId="3DD6D584" w14:textId="078B2C6D" w:rsidR="00DD6040" w:rsidRPr="00DD6040" w:rsidRDefault="00DD6040" w:rsidP="00A736AC">
      <w:pPr>
        <w:pStyle w:val="ListParagraph"/>
        <w:numPr>
          <w:ilvl w:val="0"/>
          <w:numId w:val="10"/>
        </w:numPr>
        <w:spacing w:after="0"/>
        <w:rPr>
          <w:highlight w:val="yellow"/>
        </w:rPr>
      </w:pPr>
      <w:proofErr w:type="spellStart"/>
      <w:r w:rsidRPr="00DD6040">
        <w:rPr>
          <w:highlight w:val="yellow"/>
        </w:rPr>
        <w:t>country_product</w:t>
      </w:r>
      <w:proofErr w:type="spellEnd"/>
    </w:p>
    <w:p w14:paraId="65D80586" w14:textId="19BDAA94" w:rsidR="00C518C5" w:rsidRPr="00C518C5" w:rsidRDefault="00C518C5" w:rsidP="00A736AC">
      <w:pPr>
        <w:pStyle w:val="ListParagraph"/>
        <w:numPr>
          <w:ilvl w:val="0"/>
          <w:numId w:val="10"/>
        </w:numPr>
        <w:spacing w:after="0"/>
        <w:rPr>
          <w:highlight w:val="yellow"/>
        </w:rPr>
      </w:pPr>
      <w:proofErr w:type="spellStart"/>
      <w:r w:rsidRPr="00DD6040">
        <w:rPr>
          <w:highlight w:val="yellow"/>
        </w:rPr>
        <w:t>unit_of_measure</w:t>
      </w:r>
      <w:proofErr w:type="spellEnd"/>
    </w:p>
    <w:p w14:paraId="7190D16A" w14:textId="77777777" w:rsidR="00A736AC" w:rsidRPr="001F53C0" w:rsidRDefault="00A736AC" w:rsidP="00A736AC">
      <w:pPr>
        <w:pStyle w:val="ListParagraph"/>
        <w:numPr>
          <w:ilvl w:val="0"/>
          <w:numId w:val="10"/>
        </w:numPr>
        <w:spacing w:after="0"/>
        <w:rPr>
          <w:highlight w:val="yellow"/>
        </w:rPr>
      </w:pPr>
      <w:r w:rsidRPr="001F53C0">
        <w:rPr>
          <w:highlight w:val="yellow"/>
        </w:rPr>
        <w:t>Product Category</w:t>
      </w:r>
    </w:p>
    <w:p w14:paraId="081D226A" w14:textId="1F7513AD" w:rsidR="00D4651F" w:rsidRPr="00D4651F" w:rsidRDefault="00D4651F" w:rsidP="00A736AC">
      <w:pPr>
        <w:pStyle w:val="ListParagraph"/>
        <w:numPr>
          <w:ilvl w:val="0"/>
          <w:numId w:val="10"/>
        </w:numPr>
        <w:spacing w:after="0"/>
        <w:rPr>
          <w:highlight w:val="yellow"/>
        </w:rPr>
      </w:pPr>
      <w:proofErr w:type="spellStart"/>
      <w:r w:rsidRPr="00D4651F">
        <w:rPr>
          <w:highlight w:val="yellow"/>
        </w:rPr>
        <w:t>purchase_order</w:t>
      </w:r>
      <w:proofErr w:type="spellEnd"/>
    </w:p>
    <w:p w14:paraId="69809E40" w14:textId="6EAF95B4" w:rsidR="00D4651F" w:rsidRDefault="00D4651F" w:rsidP="00A736AC">
      <w:pPr>
        <w:pStyle w:val="ListParagraph"/>
        <w:numPr>
          <w:ilvl w:val="0"/>
          <w:numId w:val="10"/>
        </w:numPr>
        <w:spacing w:after="0"/>
        <w:rPr>
          <w:highlight w:val="yellow"/>
        </w:rPr>
      </w:pPr>
      <w:proofErr w:type="spellStart"/>
      <w:r w:rsidRPr="00D4651F">
        <w:rPr>
          <w:highlight w:val="yellow"/>
        </w:rPr>
        <w:t>purchase_order_product</w:t>
      </w:r>
      <w:proofErr w:type="spellEnd"/>
    </w:p>
    <w:p w14:paraId="610F14F9" w14:textId="5F3D141E" w:rsidR="00694A9B" w:rsidRDefault="00694A9B" w:rsidP="00A736AC">
      <w:pPr>
        <w:pStyle w:val="ListParagraph"/>
        <w:numPr>
          <w:ilvl w:val="0"/>
          <w:numId w:val="10"/>
        </w:numPr>
        <w:spacing w:after="0"/>
        <w:rPr>
          <w:highlight w:val="yellow"/>
        </w:rPr>
      </w:pPr>
      <w:r w:rsidRPr="00694A9B">
        <w:rPr>
          <w:highlight w:val="yellow"/>
        </w:rPr>
        <w:t>inventory</w:t>
      </w:r>
    </w:p>
    <w:p w14:paraId="453999BE" w14:textId="06E57933" w:rsidR="00694A9B" w:rsidRPr="00694A9B" w:rsidRDefault="00694A9B" w:rsidP="00A736AC">
      <w:pPr>
        <w:pStyle w:val="ListParagraph"/>
        <w:numPr>
          <w:ilvl w:val="0"/>
          <w:numId w:val="10"/>
        </w:numPr>
        <w:spacing w:after="0"/>
      </w:pPr>
      <w:proofErr w:type="spellStart"/>
      <w:r w:rsidRPr="00694A9B">
        <w:t>store_product</w:t>
      </w:r>
      <w:proofErr w:type="spellEnd"/>
    </w:p>
    <w:p w14:paraId="0C9803FE" w14:textId="77777777" w:rsidR="00DD6040" w:rsidRDefault="00DD6040" w:rsidP="00DD6040">
      <w:pPr>
        <w:pStyle w:val="ListParagraph"/>
        <w:numPr>
          <w:ilvl w:val="0"/>
          <w:numId w:val="10"/>
        </w:numPr>
        <w:spacing w:after="0"/>
      </w:pPr>
      <w:r>
        <w:t>Invoice</w:t>
      </w:r>
    </w:p>
    <w:p w14:paraId="3EDDE46A" w14:textId="77777777" w:rsidR="00DD6040" w:rsidRDefault="00DD6040" w:rsidP="00DD6040">
      <w:pPr>
        <w:pStyle w:val="ListParagraph"/>
        <w:numPr>
          <w:ilvl w:val="0"/>
          <w:numId w:val="10"/>
        </w:numPr>
        <w:spacing w:after="0"/>
      </w:pPr>
      <w:r>
        <w:t>Invoice Line Details</w:t>
      </w:r>
    </w:p>
    <w:p w14:paraId="5BF6228B" w14:textId="43AEAE24" w:rsidR="00DD6040" w:rsidRDefault="00DD6040" w:rsidP="00DD6040">
      <w:pPr>
        <w:pStyle w:val="ListParagraph"/>
        <w:numPr>
          <w:ilvl w:val="0"/>
          <w:numId w:val="10"/>
        </w:numPr>
        <w:spacing w:after="0"/>
      </w:pPr>
      <w:r>
        <w:t>Account Transaction</w:t>
      </w:r>
    </w:p>
    <w:p w14:paraId="7F07E736" w14:textId="4694F7E0" w:rsidR="00A736AC" w:rsidRDefault="00A736AC" w:rsidP="00A736AC">
      <w:pPr>
        <w:pStyle w:val="ListParagraph"/>
        <w:numPr>
          <w:ilvl w:val="0"/>
          <w:numId w:val="10"/>
        </w:numPr>
        <w:spacing w:after="0"/>
      </w:pPr>
      <w:r>
        <w:t>Payment Received</w:t>
      </w:r>
    </w:p>
    <w:p w14:paraId="71FA5B6E" w14:textId="2154DC00" w:rsidR="00590424" w:rsidRDefault="00590424" w:rsidP="00A736AC">
      <w:pPr>
        <w:pStyle w:val="ListParagraph"/>
        <w:numPr>
          <w:ilvl w:val="0"/>
          <w:numId w:val="10"/>
        </w:numPr>
        <w:spacing w:after="0"/>
      </w:pPr>
      <w:r>
        <w:t>Store Location</w:t>
      </w:r>
    </w:p>
    <w:p w14:paraId="4BF72B03" w14:textId="16046D9C" w:rsidR="009D4568" w:rsidRDefault="009D4568" w:rsidP="00A736AC"/>
    <w:sectPr w:rsidR="009D456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279F2" w14:textId="77777777" w:rsidR="003051D8" w:rsidRDefault="003051D8" w:rsidP="004E6BE1">
      <w:pPr>
        <w:spacing w:after="0" w:line="240" w:lineRule="auto"/>
      </w:pPr>
      <w:r>
        <w:separator/>
      </w:r>
    </w:p>
  </w:endnote>
  <w:endnote w:type="continuationSeparator" w:id="0">
    <w:p w14:paraId="14BE025B" w14:textId="77777777" w:rsidR="003051D8" w:rsidRDefault="003051D8" w:rsidP="004E6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78A72" w14:textId="77777777" w:rsidR="004E6BE1" w:rsidRDefault="004E6BE1" w:rsidP="004E6BE1">
    <w:pPr>
      <w:spacing w:after="0"/>
      <w:jc w:val="center"/>
      <w:rPr>
        <w:sz w:val="18"/>
        <w:szCs w:val="18"/>
      </w:rPr>
    </w:pPr>
    <w:bookmarkStart w:id="1" w:name="_Hlk96157778"/>
    <w:bookmarkStart w:id="2" w:name="_Hlk96157779"/>
  </w:p>
  <w:p w14:paraId="0D0FDF77" w14:textId="54B54D9F" w:rsidR="004E6BE1" w:rsidRDefault="004E6BE1" w:rsidP="004E6BE1">
    <w:pPr>
      <w:spacing w:after="0"/>
      <w:jc w:val="center"/>
      <w:rPr>
        <w:sz w:val="18"/>
        <w:szCs w:val="18"/>
      </w:rPr>
    </w:pPr>
    <w:r>
      <w:rPr>
        <w:sz w:val="18"/>
        <w:szCs w:val="18"/>
      </w:rPr>
      <w:t>-------------------------------------------------------------------------------------------------------------------------------------------------------------------------</w:t>
    </w:r>
  </w:p>
  <w:p w14:paraId="741F44EF" w14:textId="3EB6FCDF" w:rsidR="004E6BE1" w:rsidRDefault="004E6BE1" w:rsidP="004E6BE1">
    <w:pPr>
      <w:spacing w:after="0"/>
      <w:jc w:val="center"/>
      <w:rPr>
        <w:sz w:val="18"/>
        <w:szCs w:val="18"/>
      </w:rPr>
    </w:pPr>
    <w:r w:rsidRPr="004E6BE1">
      <w:rPr>
        <w:sz w:val="18"/>
        <w:szCs w:val="18"/>
      </w:rPr>
      <w:t>MSTIM 6342 SPF2</w:t>
    </w:r>
    <w:r>
      <w:rPr>
        <w:sz w:val="18"/>
        <w:szCs w:val="18"/>
      </w:rPr>
      <w:t xml:space="preserve"> </w:t>
    </w:r>
    <w:r w:rsidRPr="004E6BE1">
      <w:rPr>
        <w:sz w:val="18"/>
        <w:szCs w:val="18"/>
      </w:rPr>
      <w:t>(Database Management for Business Analysis)</w:t>
    </w:r>
  </w:p>
  <w:bookmarkEnd w:id="1"/>
  <w:bookmarkEnd w:id="2"/>
  <w:p w14:paraId="6116D7C9" w14:textId="2076720A" w:rsidR="004E6BE1" w:rsidRPr="004E6BE1" w:rsidRDefault="001E0F52" w:rsidP="004E6BE1">
    <w:pPr>
      <w:spacing w:after="0"/>
      <w:jc w:val="center"/>
      <w:rPr>
        <w:sz w:val="18"/>
        <w:szCs w:val="18"/>
      </w:rPr>
    </w:pPr>
    <w:r>
      <w:rPr>
        <w:sz w:val="18"/>
        <w:szCs w:val="18"/>
      </w:rPr>
      <w:t xml:space="preserve">Final Project Requirement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2E8F" w14:textId="77777777" w:rsidR="003051D8" w:rsidRDefault="003051D8" w:rsidP="004E6BE1">
      <w:pPr>
        <w:spacing w:after="0" w:line="240" w:lineRule="auto"/>
      </w:pPr>
      <w:r>
        <w:separator/>
      </w:r>
    </w:p>
  </w:footnote>
  <w:footnote w:type="continuationSeparator" w:id="0">
    <w:p w14:paraId="4F61817E" w14:textId="77777777" w:rsidR="003051D8" w:rsidRDefault="003051D8" w:rsidP="004E6B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1811"/>
    <w:multiLevelType w:val="hybridMultilevel"/>
    <w:tmpl w:val="D4BCE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E6C93"/>
    <w:multiLevelType w:val="hybridMultilevel"/>
    <w:tmpl w:val="F7F4E354"/>
    <w:lvl w:ilvl="0" w:tplc="A52CF10C">
      <w:start w:val="1"/>
      <w:numFmt w:val="decimal"/>
      <w:lvlText w:val="%1."/>
      <w:lvlJc w:val="left"/>
      <w:pPr>
        <w:ind w:left="550" w:hanging="360"/>
      </w:pPr>
      <w:rPr>
        <w:rFonts w:hint="default"/>
      </w:rPr>
    </w:lvl>
    <w:lvl w:ilvl="1" w:tplc="04090019" w:tentative="1">
      <w:start w:val="1"/>
      <w:numFmt w:val="lowerLetter"/>
      <w:lvlText w:val="%2."/>
      <w:lvlJc w:val="left"/>
      <w:pPr>
        <w:ind w:left="1270" w:hanging="360"/>
      </w:pPr>
    </w:lvl>
    <w:lvl w:ilvl="2" w:tplc="0409001B" w:tentative="1">
      <w:start w:val="1"/>
      <w:numFmt w:val="lowerRoman"/>
      <w:lvlText w:val="%3."/>
      <w:lvlJc w:val="right"/>
      <w:pPr>
        <w:ind w:left="1990" w:hanging="180"/>
      </w:pPr>
    </w:lvl>
    <w:lvl w:ilvl="3" w:tplc="0409000F" w:tentative="1">
      <w:start w:val="1"/>
      <w:numFmt w:val="decimal"/>
      <w:lvlText w:val="%4."/>
      <w:lvlJc w:val="left"/>
      <w:pPr>
        <w:ind w:left="2710" w:hanging="360"/>
      </w:pPr>
    </w:lvl>
    <w:lvl w:ilvl="4" w:tplc="04090019" w:tentative="1">
      <w:start w:val="1"/>
      <w:numFmt w:val="lowerLetter"/>
      <w:lvlText w:val="%5."/>
      <w:lvlJc w:val="left"/>
      <w:pPr>
        <w:ind w:left="3430" w:hanging="360"/>
      </w:pPr>
    </w:lvl>
    <w:lvl w:ilvl="5" w:tplc="0409001B" w:tentative="1">
      <w:start w:val="1"/>
      <w:numFmt w:val="lowerRoman"/>
      <w:lvlText w:val="%6."/>
      <w:lvlJc w:val="right"/>
      <w:pPr>
        <w:ind w:left="4150" w:hanging="180"/>
      </w:pPr>
    </w:lvl>
    <w:lvl w:ilvl="6" w:tplc="0409000F" w:tentative="1">
      <w:start w:val="1"/>
      <w:numFmt w:val="decimal"/>
      <w:lvlText w:val="%7."/>
      <w:lvlJc w:val="left"/>
      <w:pPr>
        <w:ind w:left="4870" w:hanging="360"/>
      </w:pPr>
    </w:lvl>
    <w:lvl w:ilvl="7" w:tplc="04090019" w:tentative="1">
      <w:start w:val="1"/>
      <w:numFmt w:val="lowerLetter"/>
      <w:lvlText w:val="%8."/>
      <w:lvlJc w:val="left"/>
      <w:pPr>
        <w:ind w:left="5590" w:hanging="360"/>
      </w:pPr>
    </w:lvl>
    <w:lvl w:ilvl="8" w:tplc="0409001B" w:tentative="1">
      <w:start w:val="1"/>
      <w:numFmt w:val="lowerRoman"/>
      <w:lvlText w:val="%9."/>
      <w:lvlJc w:val="right"/>
      <w:pPr>
        <w:ind w:left="6310" w:hanging="180"/>
      </w:pPr>
    </w:lvl>
  </w:abstractNum>
  <w:abstractNum w:abstractNumId="2" w15:restartNumberingAfterBreak="0">
    <w:nsid w:val="16311803"/>
    <w:multiLevelType w:val="hybridMultilevel"/>
    <w:tmpl w:val="AA7CC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B23DBD"/>
    <w:multiLevelType w:val="hybridMultilevel"/>
    <w:tmpl w:val="6DF6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56A75"/>
    <w:multiLevelType w:val="hybridMultilevel"/>
    <w:tmpl w:val="8DB27734"/>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2BFA5D16"/>
    <w:multiLevelType w:val="hybridMultilevel"/>
    <w:tmpl w:val="134CA748"/>
    <w:lvl w:ilvl="0" w:tplc="D444D84A">
      <w:start w:val="1"/>
      <w:numFmt w:val="lowerLetter"/>
      <w:lvlText w:val="%1."/>
      <w:lvlJc w:val="left"/>
      <w:pPr>
        <w:ind w:left="910" w:hanging="360"/>
      </w:pPr>
      <w:rPr>
        <w:rFonts w:hint="default"/>
      </w:r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6" w15:restartNumberingAfterBreak="0">
    <w:nsid w:val="3DD01ADF"/>
    <w:multiLevelType w:val="hybridMultilevel"/>
    <w:tmpl w:val="421240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9C3CBF"/>
    <w:multiLevelType w:val="hybridMultilevel"/>
    <w:tmpl w:val="AE42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165A8B"/>
    <w:multiLevelType w:val="hybridMultilevel"/>
    <w:tmpl w:val="D5048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C25D79"/>
    <w:multiLevelType w:val="hybridMultilevel"/>
    <w:tmpl w:val="5582C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A760E7"/>
    <w:multiLevelType w:val="hybridMultilevel"/>
    <w:tmpl w:val="F58ED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4933BD"/>
    <w:multiLevelType w:val="hybridMultilevel"/>
    <w:tmpl w:val="14CAFD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40493460">
    <w:abstractNumId w:val="9"/>
  </w:num>
  <w:num w:numId="2" w16cid:durableId="911546012">
    <w:abstractNumId w:val="2"/>
  </w:num>
  <w:num w:numId="3" w16cid:durableId="1091199354">
    <w:abstractNumId w:val="6"/>
  </w:num>
  <w:num w:numId="4" w16cid:durableId="338703687">
    <w:abstractNumId w:val="7"/>
  </w:num>
  <w:num w:numId="5" w16cid:durableId="744688478">
    <w:abstractNumId w:val="1"/>
  </w:num>
  <w:num w:numId="6" w16cid:durableId="1251430824">
    <w:abstractNumId w:val="5"/>
  </w:num>
  <w:num w:numId="7" w16cid:durableId="479032974">
    <w:abstractNumId w:val="8"/>
  </w:num>
  <w:num w:numId="8" w16cid:durableId="988486428">
    <w:abstractNumId w:val="10"/>
  </w:num>
  <w:num w:numId="9" w16cid:durableId="1430932888">
    <w:abstractNumId w:val="4"/>
  </w:num>
  <w:num w:numId="10" w16cid:durableId="1133597110">
    <w:abstractNumId w:val="0"/>
  </w:num>
  <w:num w:numId="11" w16cid:durableId="628247300">
    <w:abstractNumId w:val="3"/>
  </w:num>
  <w:num w:numId="12" w16cid:durableId="18987858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7Q0NbYwszAxMTNT0lEKTi0uzszPAykwNKsFABAOLfotAAAA"/>
  </w:docVars>
  <w:rsids>
    <w:rsidRoot w:val="006E754A"/>
    <w:rsid w:val="0005703C"/>
    <w:rsid w:val="000A77F1"/>
    <w:rsid w:val="00125E77"/>
    <w:rsid w:val="001846B7"/>
    <w:rsid w:val="0019757C"/>
    <w:rsid w:val="001D21C0"/>
    <w:rsid w:val="001D56F7"/>
    <w:rsid w:val="001E0F52"/>
    <w:rsid w:val="001F53C0"/>
    <w:rsid w:val="00225361"/>
    <w:rsid w:val="002342E3"/>
    <w:rsid w:val="00253F62"/>
    <w:rsid w:val="0027137C"/>
    <w:rsid w:val="002C230F"/>
    <w:rsid w:val="002C34B9"/>
    <w:rsid w:val="002D3721"/>
    <w:rsid w:val="002E02D8"/>
    <w:rsid w:val="002F625A"/>
    <w:rsid w:val="003051D8"/>
    <w:rsid w:val="0034442C"/>
    <w:rsid w:val="003574FF"/>
    <w:rsid w:val="00386A68"/>
    <w:rsid w:val="003B0737"/>
    <w:rsid w:val="003C53CD"/>
    <w:rsid w:val="003E4263"/>
    <w:rsid w:val="004037AE"/>
    <w:rsid w:val="004145C9"/>
    <w:rsid w:val="004161A0"/>
    <w:rsid w:val="00420128"/>
    <w:rsid w:val="00421AB7"/>
    <w:rsid w:val="004629CC"/>
    <w:rsid w:val="004709A3"/>
    <w:rsid w:val="00495D1E"/>
    <w:rsid w:val="00497FEF"/>
    <w:rsid w:val="004A0ADF"/>
    <w:rsid w:val="004E6BE1"/>
    <w:rsid w:val="004F3202"/>
    <w:rsid w:val="00506B5B"/>
    <w:rsid w:val="00511188"/>
    <w:rsid w:val="00590424"/>
    <w:rsid w:val="00590CB4"/>
    <w:rsid w:val="005B3C18"/>
    <w:rsid w:val="00616CC8"/>
    <w:rsid w:val="00621B3B"/>
    <w:rsid w:val="006831DC"/>
    <w:rsid w:val="006922DB"/>
    <w:rsid w:val="00694A9B"/>
    <w:rsid w:val="006A4FEE"/>
    <w:rsid w:val="006B0F98"/>
    <w:rsid w:val="006B30DB"/>
    <w:rsid w:val="006E754A"/>
    <w:rsid w:val="00732F88"/>
    <w:rsid w:val="007A6F7B"/>
    <w:rsid w:val="0082029E"/>
    <w:rsid w:val="008275EE"/>
    <w:rsid w:val="0083547C"/>
    <w:rsid w:val="0087264A"/>
    <w:rsid w:val="008B1704"/>
    <w:rsid w:val="00982354"/>
    <w:rsid w:val="00991838"/>
    <w:rsid w:val="00992C77"/>
    <w:rsid w:val="009A54DE"/>
    <w:rsid w:val="009B35BE"/>
    <w:rsid w:val="009D4568"/>
    <w:rsid w:val="00A54C2B"/>
    <w:rsid w:val="00A736AC"/>
    <w:rsid w:val="00AA3D26"/>
    <w:rsid w:val="00B47C0B"/>
    <w:rsid w:val="00B50C83"/>
    <w:rsid w:val="00B82BB7"/>
    <w:rsid w:val="00BA71F2"/>
    <w:rsid w:val="00BC6D10"/>
    <w:rsid w:val="00BD6B7A"/>
    <w:rsid w:val="00C04A41"/>
    <w:rsid w:val="00C518C5"/>
    <w:rsid w:val="00C701E5"/>
    <w:rsid w:val="00C7763F"/>
    <w:rsid w:val="00C940DB"/>
    <w:rsid w:val="00D03793"/>
    <w:rsid w:val="00D062ED"/>
    <w:rsid w:val="00D304D3"/>
    <w:rsid w:val="00D4651F"/>
    <w:rsid w:val="00D654B2"/>
    <w:rsid w:val="00DA4BD9"/>
    <w:rsid w:val="00DC1616"/>
    <w:rsid w:val="00DD6040"/>
    <w:rsid w:val="00DF086E"/>
    <w:rsid w:val="00E00304"/>
    <w:rsid w:val="00E37ED7"/>
    <w:rsid w:val="00E46527"/>
    <w:rsid w:val="00E61832"/>
    <w:rsid w:val="00EC5278"/>
    <w:rsid w:val="00F506D7"/>
    <w:rsid w:val="00F52DAF"/>
    <w:rsid w:val="00FD328F"/>
    <w:rsid w:val="00FF0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C996F"/>
  <w15:chartTrackingRefBased/>
  <w15:docId w15:val="{A97007F1-9206-46C0-B3C5-4B3062358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F98"/>
    <w:pPr>
      <w:ind w:left="720"/>
      <w:contextualSpacing/>
    </w:pPr>
  </w:style>
  <w:style w:type="table" w:styleId="TableGrid">
    <w:name w:val="Table Grid"/>
    <w:basedOn w:val="TableNormal"/>
    <w:uiPriority w:val="39"/>
    <w:rsid w:val="009D4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6B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BE1"/>
  </w:style>
  <w:style w:type="paragraph" w:styleId="Footer">
    <w:name w:val="footer"/>
    <w:basedOn w:val="Normal"/>
    <w:link w:val="FooterChar"/>
    <w:uiPriority w:val="99"/>
    <w:unhideWhenUsed/>
    <w:rsid w:val="004E6B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0</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o Packayil</dc:creator>
  <cp:keywords/>
  <dc:description/>
  <cp:lastModifiedBy>Jino Packayil</cp:lastModifiedBy>
  <cp:revision>2</cp:revision>
  <cp:lastPrinted>2022-03-29T23:16:00Z</cp:lastPrinted>
  <dcterms:created xsi:type="dcterms:W3CDTF">2022-04-30T00:40:00Z</dcterms:created>
  <dcterms:modified xsi:type="dcterms:W3CDTF">2022-04-30T00:40:00Z</dcterms:modified>
</cp:coreProperties>
</file>